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O</w:t>
      </w:r>
      <w:r>
        <w:t xml:space="preserve"> </w:t>
      </w:r>
      <w:r>
        <w:t xml:space="preserve">Zusammenfassung</w:t>
      </w:r>
    </w:p>
    <w:p>
      <w:pPr>
        <w:pStyle w:val="Heading1"/>
      </w:pPr>
      <w:bookmarkStart w:id="20" w:name="seo-report-verbesserungs-übersicht"/>
      <w:r>
        <w:t xml:space="preserve">SEO Report &amp; Verbesserungs-Übersicht</w:t>
      </w:r>
      <w:bookmarkEnd w:id="20"/>
    </w:p>
    <w:p>
      <w:pPr>
        <w:pStyle w:val="Heading2"/>
      </w:pPr>
      <w:bookmarkStart w:id="21" w:name="httpswww.rue-zahnspange.de"/>
      <w:r>
        <w:t xml:space="preserve">1. https://www.rue-zahnspange.de/</w:t>
      </w:r>
      <w:bookmarkEnd w:id="21"/>
    </w:p>
    <w:p>
      <w:pPr>
        <w:pStyle w:val="FirstParagraph"/>
      </w:pPr>
      <w:r>
        <w:t xml:space="preserve">Analyse des Originaltexts:</w:t>
      </w:r>
    </w:p>
    <w:p>
      <w:pPr>
        <w:pStyle w:val="BodyText"/>
      </w:pPr>
      <w:r>
        <w:t xml:space="preserve">Vielen Dank für das Vertrauen, das Sie in mich setzen, um Ihre Webseite eingehend zu analysieren. Es ist mir eine Freude, Ihnen eine umfassende SEO-Analyse anzubieten. Lassen Sie uns die einzelnen Aspekte betrachten:</w:t>
      </w:r>
      <w:r>
        <w:t xml:space="preserve"> </w:t>
      </w:r>
      <w:r>
        <w:t xml:space="preserve">1) **Keyword-Dichte / mögliche fehlende Keywords:**</w:t>
      </w:r>
      <w:r>
        <w:t xml:space="preserve"> </w:t>
      </w:r>
      <w:r>
        <w:t xml:space="preserve">Die Verwendung relevanter Keywords ist essenziell, um Ihre Sichtbarkeit in Suchmaschinen zu steigern. Der derzeitige Text enthält einige wichtigkeitsrelevante Keywords wie "Zahnspange", "Kieferorthopädie", "Kinder" und "Erwachsene". Er zeigt jedoch Verbesserungspotenzial in der Keyword-Dichte und der Integration zusätzlicher Keywords.</w:t>
      </w:r>
      <w:r>
        <w:t xml:space="preserve"> </w:t>
      </w:r>
      <w:r>
        <w:t xml:space="preserve">Die Keyword-Dichte für die wichtigsten Begriffe könnte erhöht werden, um deren Relevanz und Sichtbarkeit zu steigern. Besonders die Keywords "Kieferorthopädie Essen" und "Invisalign Essen" könnten gezielter eingebaut werden, um lokale Suchanfragen besser zu bedienen. Weitere Themen, wie "Fragen zur Zahnspange", "Retainer nach Behandlung" oder "kosten für Retainer", fehlen bislang vollständig in den Texten. Eine strategische Platzierung dieser Keywords in den relevanten Abschnitten könnte die Auffindbarkeit Ihrer Webseite verbessern.</w:t>
      </w:r>
      <w:r>
        <w:t xml:space="preserve"> </w:t>
      </w:r>
      <w:r>
        <w:t xml:space="preserve">2) **Tonalität und Stil in Bezug auf SEO:**</w:t>
      </w:r>
      <w:r>
        <w:t xml:space="preserve"> </w:t>
      </w:r>
      <w:r>
        <w:t xml:space="preserve">Der Ton der Webseite ist freundlich, professionell und einladend, was für die Zielgruppe im Bereich der Kieferorthopädie sehr wichtig ist. Die Formulierungen sind klar und verständlich, was das Vertrauen potenzieller Patienten stärkt. Allerdings könnte die Verwendung von mehr aktiven Verben und auffordernden Formulierungen ("Vereinbaren Sie einen Termin" oder "Starten Sie Ihre Behandlung heute") die Interaktion fördern und die Conversions steigern.</w:t>
      </w:r>
      <w:r>
        <w:t xml:space="preserve"> </w:t>
      </w:r>
      <w:r>
        <w:t xml:space="preserve">Allerdings könnte das Einfügen von spezifischeren Fragen und Antworten (FAQ) zur Verbesserung der Nutzererfahrung und Suchmaschinenverfügbarkeit beitragen. Auch eine klare strukturelle Lesbar- und Gliederbarkeit durch die Verwendung von Überschriften könnte den Nutzern helfen, die gewünschten Informationen schneller zu finden.</w:t>
      </w:r>
      <w:r>
        <w:t xml:space="preserve"> </w:t>
      </w:r>
      <w:r>
        <w:t xml:space="preserve">3) **Offensichtliche inhaltliche Lücken:**</w:t>
      </w:r>
      <w:r>
        <w:t xml:space="preserve"> </w:t>
      </w:r>
      <w:r>
        <w:t xml:space="preserve">Es gibt einige inhaltliche Bereiche, die optimierungsfähig sind. Zum Beispiel könnte eine ausführliche Erklärung zu den verschiedenen Behandlungsmethoden, inklusive Vorteile und Nachteile sowie konkreten Anwendungsbeispielen, hinzugefügt werden. Die Abschnitte über "Frühzeitige Interventionen für Kinder" könnten durch spezifische Fallstudien oder statische Daten ergänzt werden, um die Wirksamkeit solcher Behandlungen zu untermauern.</w:t>
      </w:r>
      <w:r>
        <w:t xml:space="preserve"> </w:t>
      </w:r>
      <w:r>
        <w:t xml:space="preserve">Des Weiteren wären Informationen über die verschiedenen Finanzierungsmöglichkeiten und Tipps zur Auswahl der passenden Behandlungsmethode sehr wertvoll für die Nutzer. Eine klare Darstellung der Schritte im Behandlungsablauf könnte ebenfalls helfen, das Vertrauen in die angebotenen Dienstleistungen zu fördern.</w:t>
      </w:r>
      <w:r>
        <w:t xml:space="preserve"> </w:t>
      </w:r>
      <w:r>
        <w:t xml:space="preserve">Es wäre ratsam, lokale SEO-Elemente zu integrieren, etwa durch die Nennung von Stadtteilen oder bedeutenden Landmarks in der Nähe Ihrer Praxis. Auch Links zu lokalen Partnern oder Institutionen könnten das lokale Ranking Ihrer Webseite unterstützen.</w:t>
      </w:r>
      <w:r>
        <w:t xml:space="preserve"> </w:t>
      </w:r>
      <w:r>
        <w:t xml:space="preserve">Abschließend lässt sich sagen, dass Ihre Webseite bereits eine solide Grundlage hat, aber durch gezielte Keyword-Optimierung, eine Stärkung der Tonalität und die Schließung inhaltlicher Lücken signifikant verbessert werden kann. Ich bin zuversichtlich, dass durch diese Anpassungen nicht nur die Sichtbarkeit in Suchmaschinen, sondern auch die Nutzererfahrung und letztlich die Kundenzufriedenheit deutlich steigen werden. Vielen Dank, dass ich Ihnen bei dieser Analyse behilflich sein durfte.</w:t>
      </w:r>
    </w:p>
    <w:p>
      <w:pPr>
        <w:pStyle w:val="BodyText"/>
      </w:pPr>
      <w:r>
        <w:t xml:space="preserve">Erklärung der Verbesserungen:</w:t>
      </w:r>
    </w:p>
    <w:p>
      <w:pPr>
        <w:pStyle w:val="BodyText"/>
      </w:pPr>
      <w:r>
        <w:t xml:space="preserve">1) In dem neuen optimierten Text wurden mehrere gezielte Änderungen vorgenommen, um sowohl die Lesbarkeit als auch die Suchmaschinenoptimierung (SEO) zu verbessern. Einige der wesentlichen Verbesserungen umfassen:</w:t>
      </w:r>
      <w:r>
        <w:t xml:space="preserve"> </w:t>
      </w:r>
      <w:r>
        <w:t xml:space="preserve">- Integration von Schlüsselwörtern, die für die Kieferorthopädie relevant sind, wie "Kieferorthopädie Essen", um die Lokalisierung und Auffindbarkeit in Suchmaschinen zu stärken.</w:t>
      </w:r>
      <w:r>
        <w:t xml:space="preserve"> </w:t>
      </w:r>
      <w:r>
        <w:t xml:space="preserve">- Klärung und Präzisierung der Inhalte, um den Lesern einen klareren Eindruck von den angebotenen Dienstleistungen und deren Vorteilen zu geben.</w:t>
      </w:r>
      <w:r>
        <w:t xml:space="preserve"> </w:t>
      </w:r>
      <w:r>
        <w:t xml:space="preserve">- Verbesserung der Struktur durch klarere Formulierungen, die das Verständnis fördern und ansprechender für die Zielgruppe sind.</w:t>
      </w:r>
      <w:r>
        <w:t xml:space="preserve"> </w:t>
      </w:r>
      <w:r>
        <w:t xml:space="preserve">- Einsatz von aktivem Sprachgebrauch, der ansprechender und einladender wirkt, sowie die Umsetzung von Call-to-Action-Elementen, die direkte Handlungen anregen.</w:t>
      </w:r>
      <w:r>
        <w:t xml:space="preserve"> </w:t>
      </w:r>
      <w:r>
        <w:t xml:space="preserve">2) Aus SEO-Sicht ist die Optimierung des Textes aus mehreren Gründen vorteilhaft:</w:t>
      </w:r>
      <w:r>
        <w:t xml:space="preserve"> </w:t>
      </w:r>
      <w:r>
        <w:t xml:space="preserve">- Keyword-Optimierung: Durch die strategische Platzierung von relevanten Schlüsselwörtern und Phrasen wird der Text besser von Suchmaschinen indexiert und eignet sich mehrfach, um die Sichtbarkeit in den Suchergebnissen zu erhöhen. Lokale Suchanfragen sind besonders wichtig für Dienstleister wie Zahnarztpraxen, da viele Patienten nach Dienstleistungen in ihrer Nähe suchen.</w:t>
      </w:r>
      <w:r>
        <w:t xml:space="preserve"> </w:t>
      </w:r>
      <w:r>
        <w:t xml:space="preserve">- Verbesserte Nutzererfahrung: Die Lesbarkeit und Klarheit der Inhalte ist entscheidend, um das Benutzerengagement zu fördern. Ein gut strukturierter Text, der klar und prägnant ist, kann die Verweildauer auf der Webseite erhöhen und die Absprungrate senken – beides positive Indikatoren für Suchmaschinen.</w:t>
      </w:r>
      <w:r>
        <w:t xml:space="preserve"> </w:t>
      </w:r>
      <w:r>
        <w:t xml:space="preserve">- Vertrauen und Autorität: Indem der Text Informationen vermittelte, die für die Zielgruppe von Bedeutung sind (wie personalisierte Behandlungspläne und Begleitung durch fachliche Expertise), wird Vertrauen aufgebaut. Suchmaschinen belohnen Seiten, die als autoritativ wahrgenommen werden, was die Rankings zusätzlich verbessert.</w:t>
      </w:r>
      <w:r>
        <w:t xml:space="preserve"> </w:t>
      </w:r>
      <w:r>
        <w:t xml:space="preserve">- Erhöhte Konversionsrate: Die gezielte Ansprache und die Aufforderung zur Kontaktaufnahme (wie das Angebot eines unverbindlichen Beratungsgesprächs) können zur Steigerung der Anfragen und Terminbuchungen führen. Ein Text, der sowohl informativ als auch einladend ist, motiviert zu einer Handlung.</w:t>
      </w:r>
      <w:r>
        <w:t xml:space="preserve"> </w:t>
      </w:r>
      <w:r>
        <w:t xml:space="preserve">Insgesamt wird erwartet, dass die Verbesserungen im optimierten Text zu einer signifikanten Steigerung der Online-Sichtbarkeit und damit der Besucherzahlen auf der Webseite führen. Darüber hinaus könnte dies eine Erhöhung der Patientenanmeldungen zur Folge haben, da ein positiv gestalteter Auftritt in der digitalen Welt potenzielle Kunden anspricht und überzeugt.</w:t>
      </w:r>
    </w:p>
    <w:p>
      <w:pPr>
        <w:pStyle w:val="Heading2"/>
      </w:pPr>
      <w:bookmarkStart w:id="22" w:name="httpswww.rue-zahnspange.dezahnspangen"/>
      <w:r>
        <w:t xml:space="preserve">2. https://www.rue-zahnspange.de/zahnspangen</w:t>
      </w:r>
      <w:bookmarkEnd w:id="22"/>
    </w:p>
    <w:p>
      <w:pPr>
        <w:pStyle w:val="FirstParagraph"/>
      </w:pPr>
      <w:r>
        <w:t xml:space="preserve">Analyse des Originaltexts:</w:t>
      </w:r>
    </w:p>
    <w:p>
      <w:pPr>
        <w:pStyle w:val="BodyText"/>
      </w:pPr>
      <w:r>
        <w:t xml:space="preserve">Vielen Dank für die Übermittlung des Originaltextes und der Keyword-Vorschläge. Es ist erfreulich zu sehen, dass Sie den Fokus auf Kieferorthopädie, insbesondere auf Zahnspangen, legen. Lassen Sie uns die Analyse in drei zentrale Punkte unterteilen:</w:t>
      </w:r>
      <w:r>
        <w:t xml:space="preserve"> </w:t>
      </w:r>
      <w:r>
        <w:t xml:space="preserve">1) Keyword-Dichte / mögliche fehlende Keywords:</w:t>
      </w:r>
      <w:r>
        <w:t xml:space="preserve"> </w:t>
      </w:r>
      <w:r>
        <w:t xml:space="preserve">Beim Durchsehen des Textes ist zu beachten, dass die Verwendung der vorgeschlagenen Keywords nicht gleichmäßig verteilt ist. Während einige Begriffe wie "Zahnspangen", "traditionelle Brackets" und "unsichtbare Aligner" mehrfach genannt werden, gibt es noch Optimierungsfelder bei den spezifischen Keywords.</w:t>
      </w:r>
      <w:r>
        <w:t xml:space="preserve"> </w:t>
      </w:r>
      <w:r>
        <w:t xml:space="preserve">Insbesondere könnten Keywords wie "Kieferorthopädie Essen", "Dr. Leila Graf", "Behandlung von Zahnfehlstellungen", und "wie lange dauert die Behandlung" verstärkt integriert werden, um die lokale Sichtbarkeit zu verbessern und potenzielle Fragen von Patienten aufzugreifen. Dies könnte durch das Einfügen konkreter Informationen zur Praxis oder durch häufige Fragen von Patienten geschehen.</w:t>
      </w:r>
      <w:r>
        <w:t xml:space="preserve"> </w:t>
      </w:r>
      <w:r>
        <w:t xml:space="preserve">2) Tonalität und Stil in Bezug auf SEO:</w:t>
      </w:r>
      <w:r>
        <w:t xml:space="preserve"> </w:t>
      </w:r>
      <w:r>
        <w:t xml:space="preserve">Der aktuelle Stil und die Tonalität des Textes sind informativ und professionell, was für eine medizinische Webseite von großer Bedeutung ist. Die Sprache wirkt zugänglich für die Zielgruppe, da sie verständlich und klar gehalten ist. Um den SEO-Aspekt weiter zu optimieren, wäre es jedoch empfehlenswert, interaktive Elemente einzuführen, wie z.B. häufige Fragen oder Abschlüsse, die Patienten ermutigen, mehr über das Angebot zu erfahren. Diese Art von Content interagiert nicht nur mit den Lesern, sondern kann auch die Verweildauer auf der Seite erhöhen und damit die SEO-Bewertung verbessern.</w:t>
      </w:r>
      <w:r>
        <w:t xml:space="preserve"> </w:t>
      </w:r>
      <w:r>
        <w:t xml:space="preserve">3) Offensichtliche inhaltliche Lücken:</w:t>
      </w:r>
      <w:r>
        <w:t xml:space="preserve"> </w:t>
      </w:r>
      <w:r>
        <w:t xml:space="preserve">Es scheint, dass einige interessante Inhalte fehlen, die eine bessere Nutzererfahrung und zusätzliche Informationen für potenzielle Patienten bieten könnten. Beispiele beinhalten:</w:t>
      </w:r>
      <w:r>
        <w:t xml:space="preserve"> </w:t>
      </w:r>
      <w:r>
        <w:t xml:space="preserve">- Häufige Fragen (FAQs) zu Zahnspangen, Behandlungskosten, der Dauer der Behandlung oder den Vor- und Nachteilen der einzelnen Behandlungsmöglichkeiten.</w:t>
      </w:r>
      <w:r>
        <w:t xml:space="preserve"> </w:t>
      </w:r>
      <w:r>
        <w:t xml:space="preserve">- Informationen über die Qualifikationen und Erfahrungen von Dr. Leila Graf, um Vertrauen bei den Patienten aufzubauen.</w:t>
      </w:r>
      <w:r>
        <w:t xml:space="preserve"> </w:t>
      </w:r>
      <w:r>
        <w:t xml:space="preserve">- Erfahrungsberichte oder Testimonials von Patienten, die die Behandlungen bereits durchlaufen haben, um sozialen Beweis zu liefern.</w:t>
      </w:r>
      <w:r>
        <w:t xml:space="preserve"> </w:t>
      </w:r>
      <w:r>
        <w:t xml:space="preserve">- Informationen zu Ratenzahlungsplänen oder Versicherungen, um finanzielle Bedenken der Patienten abzubauen.</w:t>
      </w:r>
      <w:r>
        <w:t xml:space="preserve"> </w:t>
      </w:r>
      <w:r>
        <w:t xml:space="preserve">Zusammenfassend lässt sich sagen, dass Ihr Text einen soliden Grundstein für die Präsentation Ihrer kieferorthopädischen Dienste bietet. Durch die gezielte Optimierung von Keywords, die Verbesserung interaktiver Inhalte und die Schließung inhaltlicher Lücken können Sie die SEO-Leistung erheblich steigern und somit eine größere Reichweite und Sichtbarkeit generieren. Ich bin überzeugt, dass diese Ansätze Ihnen helfen werden, mehr Patienten zu erreichen und Ihre Praxis weiter zu etablieren. Lassen Sie uns daran arbeiten, Ihr Angebot noch wichtiger und ansprechender zu gestalten.</w:t>
      </w:r>
    </w:p>
    <w:p>
      <w:pPr>
        <w:pStyle w:val="BodyText"/>
      </w:pPr>
      <w:r>
        <w:t xml:space="preserve">Erklärung der Verbesserungen:</w:t>
      </w:r>
    </w:p>
    <w:p>
      <w:pPr>
        <w:pStyle w:val="BodyText"/>
      </w:pPr>
      <w:r>
        <w:t xml:space="preserve">1) Im neuen optimierten Text wurden mehrere Verbesserungen vorgenommen. Zunächst wurde die Sprache präziser und variantenreicher gestaltet. Exakte Begriffe wie „kieferorthopädische Behandlung“ und „individuelle Zahnspangen“ wurden verwendet, um keine Missverständnisse aufkommen zu lassen. Der Fokus auf Keywords wie „Zahnspangen für Kinder und Erwachsene“ wurde verstärkt, um spezifische Zielgruppen anzusprechen. Zusätzliche Erklärungen zu den Vorteilen von Behandlungsansätzen wie lingualen Brackets, Alignern und Retainern wurden hinzugefügt, um den Informationsgehalt zu erhöhen. Sätze wurden umformuliert, um flüssiger zu klingen und mehr Lesefreundlichkeit zu bieten.</w:t>
      </w:r>
      <w:r>
        <w:t xml:space="preserve"> </w:t>
      </w:r>
      <w:r>
        <w:t xml:space="preserve">2) Diese Änderungen sind aus SEO-Sicht äußerst hilfreich, da sie mehrere entscheidende Faktoren verbessern. Durch eine gezielte Keyword-Optimierung wird die Sichtbarkeit der Webseite in Suchmaschinen erhöht. Ein klarer und informativer Schreibstil trägt dazu bei, dass Besucher auf der Webseite verweilen und die Chancen auf eine Conversion steigen. Die Verwendung präziser Begriffe hilft zudem, die Relevanz in den Suchmaschinen-Rankings zu steigern, während synonyme Formulierungen eine breitere Zielgruppe ansprechen. Die gesteigerte Benutzererfahrung durch verbesserte Lesbarkeit kann auch die Absprungrate senken, was ebenfalls positiv für SEO-Rankings ist.</w:t>
      </w:r>
      <w:r>
        <w:t xml:space="preserve"> </w:t>
      </w:r>
      <w:r>
        <w:t xml:space="preserve">Zusätzlich verspricht der optimierte Text eine höhere Konversionsrate. Durch eine klare Ansprache der Zielgruppe, informative Inhalte und konkrete Handlungsaufforderungen wie das Angebot eines Beratungsgesprächs wird potenziellen Kunden der Mehrwert der angebotenen Dienstleistungen präsentiert. Die Einbindung lokaler Suchbegriffe wie „Kieferorthopädie Essen“ ist entscheidend, um regionalen Kunden eine bessere Auffindbarkeit zu gewährleisten und die Gemeinschaft in der Zielregion anzusprechen.</w:t>
      </w:r>
      <w:r>
        <w:t xml:space="preserve"> </w:t>
      </w:r>
      <w:r>
        <w:t xml:space="preserve">In Summe werden durch die vorgenommenen Optimierungen sowohl die organische Sichtbarkeit in Suchmaschinen als auch die Benutzererfahrung und die Conversion-Chancen erheblich verbessert. Dies wird letztlich zu einem Anstieg der Userzahlen und einer Steigerung des Geschäftserfolgs des Unternehmens führen.</w:t>
      </w:r>
    </w:p>
    <w:p>
      <w:pPr>
        <w:pStyle w:val="Heading2"/>
      </w:pPr>
      <w:bookmarkStart w:id="23" w:name="X6ba7732a0b7f6aac07bd0537472bbad06ccf2ca"/>
      <w:r>
        <w:t xml:space="preserve">3. https://www.rue-zahnspange.de/behandlungsablauf</w:t>
      </w:r>
      <w:bookmarkEnd w:id="23"/>
    </w:p>
    <w:p>
      <w:pPr>
        <w:pStyle w:val="FirstParagraph"/>
      </w:pPr>
      <w:r>
        <w:t xml:space="preserve">Analyse des Originaltexts:</w:t>
      </w:r>
    </w:p>
    <w:p>
      <w:pPr>
        <w:pStyle w:val="BodyText"/>
      </w:pPr>
      <w:r>
        <w:t xml:space="preserve">Vielen Dank, dass Sie uns mit dieser umfassenden Analyse betraut haben. Nach Durchsicht des Inhalts und der bereitgestellten Keywords habe ich die SEO-Situation Ihrer Webseite gründlich untersucht. Hier sind die Ergebnisse meiner Analyse:</w:t>
      </w:r>
      <w:r>
        <w:t xml:space="preserve"> </w:t>
      </w:r>
      <w:r>
        <w:t xml:space="preserve">1) Keyword-Dichte / mögliche fehlende Keywords:</w:t>
      </w:r>
      <w:r>
        <w:t xml:space="preserve"> </w:t>
      </w:r>
      <w:r>
        <w:t xml:space="preserve">Die momentan verwendeten Keywords sind größtenteils gut in den Text integriert, jedoch gibt es Optimierungsfelder in der Keyword-Dichte und der Variierung. Einige relevante Keywords aus Ihrer Liste sind im Text noch nicht ausreichend berücksichtigt worden, z.B. „unsichtbare Aligner“, „feste Zahnspangen“, „Kieferorthopädie Essen“ und „transparente Behandlungskosten“. Diese Schlüsselbegriffe sollten strategisch über den gesamten Text hinweg eingefügt werden, ohne dass der natürliche Sprachfluss leidet. Außerdem könnte es hilfreich sein, spezifischere Fragen, wie „wie lange dauert die Behandlung“ oder „wann ist eine Zahnspange sinnvoll“, in den Text einzubauen, um gezielt Suchanfragen zu adressieren.</w:t>
      </w:r>
      <w:r>
        <w:t xml:space="preserve"> </w:t>
      </w:r>
      <w:r>
        <w:t xml:space="preserve">2) Tonalität und Stil in Bezug auf SEO:</w:t>
      </w:r>
      <w:r>
        <w:t xml:space="preserve"> </w:t>
      </w:r>
      <w:r>
        <w:t xml:space="preserve">Die Tonalität Ihres Textes ist freundlich, einladend und professionell. Dies ist besonders wichtig in einem sensiblen Bereich wie der Kieferorthopädie, wo Patienten oft Hilfe suchen. Der Fokus auf individuelle Betreuung und persönliche Beratung ist besonders ansprechend und trägt dazu bei, das Vertrauen der potenziellen Kunden zu gewinnen. Um die SEO-Optimierung weiter zu verbessern, könnten Sie jedoch dazu übergehen, einige Abschnitte aktiver zu gestalten, beispielsweise durch die direkte Ansprache des Lesers („Entdecken Sie, wie unsere modernen Zahnspangen Ihr Lächeln transformieren können“). Dies könnte helfen, sowohl Engagement als auch Konversionen zu erhöhen.</w:t>
      </w:r>
      <w:r>
        <w:t xml:space="preserve"> </w:t>
      </w:r>
      <w:r>
        <w:t xml:space="preserve">3) Offensichtliche inhaltliche Lücken:</w:t>
      </w:r>
      <w:r>
        <w:t xml:space="preserve"> </w:t>
      </w:r>
      <w:r>
        <w:t xml:space="preserve">Während die Informationen rund um den Behandlungsablauf gut strukturiert sind, könnte es sinnvoll sein, zusätzliche Inhalte zu integrieren, um das Nutzererlebnis weiter zu bereichern und die Sichtbarkeit zu erhöhen. Hier sind einige Ideen:</w:t>
      </w:r>
      <w:r>
        <w:t xml:space="preserve"> </w:t>
      </w:r>
      <w:r>
        <w:t xml:space="preserve">- Ein Abschnitt über häufig gestellte Fragen (FAQ), in dem gängige Anliegen und Unsicherheiten angesprochen werden, könnte sehr hilfreich sein.</w:t>
      </w:r>
      <w:r>
        <w:t xml:space="preserve"> </w:t>
      </w:r>
      <w:r>
        <w:t xml:space="preserve">- Detaillierte Informationen zu den verschiedenen Zahnspangenarten (z. B. eine Vergleichstabelle zwischen festen Zahnspangen, unsichtbaren Alignern und anderen Optionen) könnte den Nutzern klare Wahlmöglichkeiten bieten und deshalb zur Entscheidungsfindung beitragen.</w:t>
      </w:r>
      <w:r>
        <w:t xml:space="preserve"> </w:t>
      </w:r>
      <w:r>
        <w:t xml:space="preserve">- Das Anbieten von Testimonials oder Erfolgsgeschichten könnte das Vertrauen in Ihre Praxis stärken und den potenziellen Kunden eindrücklich zeigen, wie Ihre Behandlungen das Leben Ihrer Patienten verbessern.</w:t>
      </w:r>
      <w:r>
        <w:t xml:space="preserve"> </w:t>
      </w:r>
      <w:r>
        <w:t xml:space="preserve">- Ein Blogbereich, der regelmäßig mit Artikeln zu Themen wie „Mundgesundheit verbessern“ oder „Die Vorteile von unsichtbaren Alignern“ gefüllt wird, kann nicht nur die SEO stärken, sondern auch Ihre Autorität in der Branche unter Beweis stellen.</w:t>
      </w:r>
      <w:r>
        <w:t xml:space="preserve"> </w:t>
      </w:r>
      <w:r>
        <w:t xml:space="preserve">Zusammenfassend lässt sich sagen, dass Ihre Webseite bereits einen soliden Grundstein für die SEO-Optimierung hat, jedoch durch gezielte Anpassungen in der Keyword-Integration, der Ansprache, sowie durch die Erweiterung inhaltlicher Bereiche erheblich profitieren könnte. Ich bin zuversichtlich, dass Sie mit diesen Schritten die Sichtbarkeit Ihrer Webseite und die Zufriedenheit Ihrer Kunden weiter steigern können. Lassen Sie uns das Potenzial gemeinsam ausschöpfen.</w:t>
      </w:r>
    </w:p>
    <w:p>
      <w:pPr>
        <w:pStyle w:val="BodyText"/>
      </w:pPr>
      <w:r>
        <w:t xml:space="preserve">Erklärung der Verbesserungen:</w:t>
      </w:r>
    </w:p>
    <w:p>
      <w:pPr>
        <w:pStyle w:val="BodyText"/>
      </w:pPr>
      <w:r>
        <w:t xml:space="preserve">1) In dem optimierten Text wurden mehrere Änderungen vorgenommen:</w:t>
      </w:r>
      <w:r>
        <w:t xml:space="preserve"> </w:t>
      </w:r>
      <w:r>
        <w:t xml:space="preserve">- Die Begriffe "Behandlung" und "Therapie" wurden konkreter auf die "kieferorthopädische Behandlung" fokussiert, wodurch die Thematik besser umrissen wird.</w:t>
      </w:r>
      <w:r>
        <w:t xml:space="preserve"> </w:t>
      </w:r>
      <w:r>
        <w:t xml:space="preserve">- Die Verwendung von Keywords wie "Zahnspange", "moderne Zahnspangen", "Zahnfehlstellungen" und "aligner" wurde verstärkt. Diese Begriffe sind entscheidend, um die Relevanz für Suchanfragen zu erhöhen.</w:t>
      </w:r>
      <w:r>
        <w:t xml:space="preserve"> </w:t>
      </w:r>
      <w:r>
        <w:t xml:space="preserve">- Die Sätze wurden teilweise umformuliert, um sie flüssiger und ansprechender zu gestalten, etwa durch die Einführung mehrerer aktiver Satzstrukturen.</w:t>
      </w:r>
      <w:r>
        <w:t xml:space="preserve"> </w:t>
      </w:r>
      <w:r>
        <w:t xml:space="preserve">- Weniger relevante Phrasen wurden entfernt oder vereinfacht, um den Text prägnanter und klarer zu machen, was insbesondere für die Leserfreundlichkeit wichtig ist.</w:t>
      </w:r>
      <w:r>
        <w:t xml:space="preserve"> </w:t>
      </w:r>
      <w:r>
        <w:t xml:space="preserve">- Die Überschriften wurden präzisiert und die Wortwahl verfeinert, um eine professionellere und einladendere Sprache zu verwenden.</w:t>
      </w:r>
      <w:r>
        <w:t xml:space="preserve"> </w:t>
      </w:r>
      <w:r>
        <w:t xml:space="preserve">2) Aus SEO-Sicht sind diese Änderungen äußerst vorteilhaft.</w:t>
      </w:r>
      <w:r>
        <w:t xml:space="preserve"> </w:t>
      </w:r>
      <w:r>
        <w:t xml:space="preserve">- Die gezielte Integration spezifischer Keywords zu Beginn des Textes verbessert die Sichtbarkeit in Suchmaschinen. Wenn User nach kieferorthopädischen Behandlungen oder Zahnspangen suchen, werden diese spezifischeren Begriffe dazu führen, dass der Text öfter in den Suchergebnissen angezeigt wird. Die Nutzung von modernen Begriffen wie „Aligner“ spricht zudem ein aktuelles Publikum an, das möglicherweise jüngere Zielgruppen umfasst.</w:t>
      </w:r>
      <w:r>
        <w:t xml:space="preserve"> </w:t>
      </w:r>
      <w:r>
        <w:t xml:space="preserve">- Die Verbesserung der Lesbarkeit und Klarheit des Textes ist entscheidend. Suchmaschinenalgorithmen erkennen, wenn Inhalte gut strukturiert und leicht verständlich sind. Längere Verweildauern der User auf der Seite und eine niedrigere Absprungrate sind positive Indikatoren für die Qualität des Inhalts, die wiederum das Ranking der Seite in Suchmaschinen erhöhen können.</w:t>
      </w:r>
      <w:r>
        <w:t xml:space="preserve"> </w:t>
      </w:r>
      <w:r>
        <w:t xml:space="preserve">- Eine professionellere Ansprache fördert das Vertrauen der potenziellen Kunden. Das Vertrauen ist ein wichtiger Faktor, der zu einer höheren Konversionsrate führen kann, da sich Nutzer in der Regel eher für Dienstleistungen entscheiden, wenn sie sich gut informiert und wohl fühlen.</w:t>
      </w:r>
      <w:r>
        <w:t xml:space="preserve"> </w:t>
      </w:r>
      <w:r>
        <w:t xml:space="preserve">- Darüber hinaus wird die Optimierung der Überschriften und der Call-to-Action ("Vereinbaren Sie jetzt Ihr unverbindliches Beratungsgespräch") den User anregen, aktiv zu werden, was die Wahrscheinlichkeit erhöht, dass sie einen Termin vereinbaren.</w:t>
      </w:r>
      <w:r>
        <w:t xml:space="preserve"> </w:t>
      </w:r>
      <w:r>
        <w:t xml:space="preserve">Insgesamt können diese SEO-Optimierungen dazu führen, dass der Online-Traffic signifikant ansteigt, mehr Interessierte auf die Seite gelangen und letztlich auch die Conversion-Rate für Behandlungen und Beratungsanfragen gesteigert wird. Die Kombination von besserer Sichtbarkeit, verbesserter Benutzererfahrung und gesteigertem Vertrauen wird wahrscheinlich zu einem höheren Umsatz und einer stärkeren Marktposition für die Praxis führen.</w:t>
      </w:r>
    </w:p>
    <w:p>
      <w:pPr>
        <w:pStyle w:val="Heading2"/>
      </w:pPr>
      <w:bookmarkStart w:id="24" w:name="httpswww.rue-zahnspange.deerwachsene"/>
      <w:r>
        <w:t xml:space="preserve">4. https://www.rue-zahnspange.de/erwachsene</w:t>
      </w:r>
      <w:bookmarkEnd w:id="24"/>
    </w:p>
    <w:p>
      <w:pPr>
        <w:pStyle w:val="FirstParagraph"/>
      </w:pPr>
      <w:r>
        <w:t xml:space="preserve">Analyse des Originaltexts:</w:t>
      </w:r>
    </w:p>
    <w:p>
      <w:pPr>
        <w:pStyle w:val="BodyText"/>
      </w:pPr>
      <w:r>
        <w:t xml:space="preserve">Vielen Dank für das Vertrauen in meine Expertise. Ich habe die von Ihnen bereitgestellten Textblöcke und Keyword-Vorschläge sorgfältig analysiert, um Ihnen ein umfassendes Bild Ihrer aktuellen SEO-Situation sowie Empfehlungen zur Optimierung zu bieten.</w:t>
      </w:r>
      <w:r>
        <w:t xml:space="preserve"> </w:t>
      </w:r>
      <w:r>
        <w:t xml:space="preserve">1) Keyword-Dichte / mögliche fehlende Keywords:</w:t>
      </w:r>
      <w:r>
        <w:t xml:space="preserve"> </w:t>
      </w:r>
      <w:r>
        <w:t xml:space="preserve">Bei der Durchsicht des Inhalts fiel auf, dass die Keyword-Dichte insgesamt noch optimierungsfähig ist. Die strukturierten Blöcke enthalten zwar relevante Informationen über die angebotenen Dienstleistungen, jedoch fehlt es an einer gezielten Integration der vorgeschlagenen Keywords. Es wäre sinnvoll, Schlüsselbegriffe wie „Kieferorthopädie Essen“, „unsichtbare Aligner“, „moderne Zahnspangen“ sowie spezifische Fragen zur Zahnspangenbehandlung deutlicher und natürlicher in den Text einzubinden. Dies kann durch die Schaffung von zusätzlichen Inhalten oder durch die Umformulierung bestehender Absätze erfolgen, um den organischen Traffic zu fördern und die Sichtbarkeit in Suchmaschinen zu erhöhen.</w:t>
      </w:r>
      <w:r>
        <w:t xml:space="preserve"> </w:t>
      </w:r>
      <w:r>
        <w:t xml:space="preserve">2) Tonalität und Stil in Bezug auf SEO:</w:t>
      </w:r>
      <w:r>
        <w:t xml:space="preserve"> </w:t>
      </w:r>
      <w:r>
        <w:t xml:space="preserve">Die verwendete Sprache ist klar, einladend und kundenfreundlich, was für das SEO wichtig ist, da dies auch die Verweildauer der Besucher auf der Seite positiv beeinflusst. Dennoch könnten einige spezifische Absätze stärker auf die Bedürfnisse und Fragen potenzieller Kunden fokussiert werden. Insbesondere Abschnitte wie „Fragen zur Zahnspange“ könnten genutzt werden, um häufige Bedenken oder Unsicherheiten direkt anzusprechen, was nicht nur die Benutzererfahrung verbessert, sondern auch die Relevanz der Seite erhöht. Der Einsatz von aktiven Formulierungen und direkten Ansprachen an den Leser kann helfen, eine stärkere Verbindung aufzubauen.</w:t>
      </w:r>
      <w:r>
        <w:t xml:space="preserve"> </w:t>
      </w:r>
      <w:r>
        <w:t xml:space="preserve">3) Offensichtliche inhaltliche Lücken:</w:t>
      </w:r>
      <w:r>
        <w:t xml:space="preserve"> </w:t>
      </w:r>
      <w:r>
        <w:t xml:space="preserve">Der aktuelle Inhalt könnte von einer tiefergehenden Erklärung der angebotenen Dienstleistungen profitieren. Dabei sollten spezifische Aspekte wie die Vorteilsfindung der unterschiedlichen Zahnsysteme (z. B. vergleichende Darstellung von unsichtbaren Alignern und traditionellen Brackets) sowie Details über die Behandlungsmethoden und -dauern berücksichtigt werden. Zudem fehlen Informationen zu Zahlungsplänen und Finanzierungsmöglichkeiten, die für viele Kunden entscheidend sein könnten. Der Abschnitt über das Beratungsgespräch könnte vermutlich ausgebaut werden, um die Unverbindlichkeit und den Mehrwert eines solchen Termins zu betonen.</w:t>
      </w:r>
      <w:r>
        <w:t xml:space="preserve"> </w:t>
      </w:r>
      <w:r>
        <w:t xml:space="preserve">Zusammengefasst besteht ein deutliches Verbesserungsfeld, um die SEO-Performance Ihrer Webseite durch gezielte Keyword-Integration, die Erweiterung des Inhaltsangebots sowie die Verstärkung der benutzerfreundlichen Ansprache und der Informationsdichte zu erhöhen. Ich bin optimistisch, dass mit diesen Anpassungen das Potenzial Ihrer Webseite optimal ausgeschöpft werden kann, um mehr Besucher anzuziehen und die Conversion-Rate zu steigern. Es lohnt sich, in diese Bereiche zu investieren, um die Sichtbarkeit in den Suchergebnissen signifikant zu verbessern.</w:t>
      </w:r>
    </w:p>
    <w:p>
      <w:pPr>
        <w:pStyle w:val="BodyText"/>
      </w:pPr>
      <w:r>
        <w:t xml:space="preserve">Erklärung der Verbesserungen:</w:t>
      </w:r>
    </w:p>
    <w:p>
      <w:pPr>
        <w:pStyle w:val="BodyText"/>
      </w:pPr>
      <w:r>
        <w:t xml:space="preserve">1) Verbesserung des Textes:</w:t>
      </w:r>
      <w:r>
        <w:t xml:space="preserve"> </w:t>
      </w:r>
      <w:r>
        <w:t xml:space="preserve">Der optimierte Text weist mehrere signifikante Verbesserungen auf, die sich auf Klarheit, Präzision und Leseransprache konzentrieren. Einige der Hauptänderungen umfassen:</w:t>
      </w:r>
      <w:r>
        <w:t xml:space="preserve"> </w:t>
      </w:r>
      <w:r>
        <w:t xml:space="preserve">- Integration spezifischer Begriffe wie "kieferorthopädische Behandlung" und "Mundgesundheit", die die Fachterminologie verstärken und zur besseren Verständlichkeit beitragen.</w:t>
      </w:r>
      <w:r>
        <w:t xml:space="preserve"> </w:t>
      </w:r>
      <w:r>
        <w:t xml:space="preserve">- Verwendung aktiverer Formulierungen und die Bereitstellung von Informationen, die den Lesern verdeutlichen, wie die angebotenen Lösungen den Lebensstil unterstützen können.</w:t>
      </w:r>
      <w:r>
        <w:t xml:space="preserve"> </w:t>
      </w:r>
      <w:r>
        <w:t xml:space="preserve">- Hinzufügen von positiven Adjektiven wie "fortschrittlich" und "exakt", die den Eindruck von Professionalität und hohem Standard vermitteln.</w:t>
      </w:r>
      <w:r>
        <w:t xml:space="preserve"> </w:t>
      </w:r>
      <w:r>
        <w:t xml:space="preserve">- Verbesserung der Lesbarkeit durch Optimierung der Satzstruktur, sodass die Informationen flüssiger und einladender präsentiert werden.</w:t>
      </w:r>
      <w:r>
        <w:t xml:space="preserve"> </w:t>
      </w:r>
      <w:r>
        <w:t xml:space="preserve">2) SEO-Sicht und mögliche Effekte:</w:t>
      </w:r>
      <w:r>
        <w:t xml:space="preserve"> </w:t>
      </w:r>
      <w:r>
        <w:t xml:space="preserve">Die durchgeführten Änderungen sind aus SEO-Perspektive äußerst vorteilhaft, da sie mehrere Schlüsselkomponenten des Suchmaschinenmarketings berücksichtigen:</w:t>
      </w:r>
      <w:r>
        <w:t xml:space="preserve"> </w:t>
      </w:r>
      <w:r>
        <w:t xml:space="preserve">- Keyword-Optimierung: Die Verwendung relevanter Begriffe und Phrasen (z.B. "kieferorthopädische Behandlung", "klare Aligner", "Intraoral-Scanner") verbessert die Chance, dass der Text bei entsprechenden Suchanfragen besser platziert wird. Dies zieht gezielt Benutzer an, die konkrete Lösungen für ihre zahnmedizinischen Bedürfnisse suchen.</w:t>
      </w:r>
      <w:r>
        <w:t xml:space="preserve"> </w:t>
      </w:r>
      <w:r>
        <w:t xml:space="preserve">- Verbesserung der Nutzererfahrung: Ein klar strukturierter und gut geschriebener Text erhöht die Verweildauer der Nutzer auf der Seite. Suchmaschinen bewerten die Nutzererfahrung und berücksichtigen diese bei der Rankingsetzung. Ein höherer Verweilungszeit kann somit direkt zu einer besseren Sichtbarkeit in den Suchergebnissen führen.</w:t>
      </w:r>
      <w:r>
        <w:t xml:space="preserve"> </w:t>
      </w:r>
      <w:r>
        <w:t xml:space="preserve">- Erhöhung der Klickrate (CTR): Ansprechende und prägnante Formulierungen fördern die Klickrate, da sie die Neugierde der Leser wecken und dazu anregen, den Text weiterzulesen oder eine Anfrage zu stellen. Eine höhere CTR ist ein positives Signal für Suchmaschinen und kann die Rangposition weiter erhöhen.</w:t>
      </w:r>
      <w:r>
        <w:t xml:space="preserve"> </w:t>
      </w:r>
      <w:r>
        <w:t xml:space="preserve">- Conversion-Optimierung: Durch die explizite Ansprache des Lesers und die Betonung der Bequemlichkeit und Vorteile der angebotenen Lösungen wird die Wahrscheinlichkeit erhöht, dass Leser zu Kunden werden. Eine verbesserte Conversion-Rate hat nicht nur positive Auswirkungen auf die Umsätze, sondern beeinflusst auch die SEO-Rankings positiv.</w:t>
      </w:r>
      <w:r>
        <w:t xml:space="preserve"> </w:t>
      </w:r>
      <w:r>
        <w:t xml:space="preserve">Zusammenfassend lässt sich sagen, dass die vorgenommenen Verbesserungen nicht nur die Lesbarkeit und Verständlichkeit des Textes erhöhen, sondern auch direkt zur Sichtbarkeit und Attraktivität in Suchmaschinen beitragen. Die Kombination aus relevanten Keywords, ansprechender Sprache und klarer Ansprache des Zielpublikums kann zu erhöhten Nutzerzahlen und letztendlich zu einer Steigerung des Unternehmenswachstums führen.</w:t>
      </w:r>
    </w:p>
    <w:p>
      <w:pPr>
        <w:pStyle w:val="Heading2"/>
      </w:pPr>
      <w:bookmarkStart w:id="25" w:name="httpswww.rue-zahnspange.deuber-uns"/>
      <w:r>
        <w:t xml:space="preserve">5. https://www.rue-zahnspange.de/uber-uns</w:t>
      </w:r>
      <w:bookmarkEnd w:id="25"/>
    </w:p>
    <w:p>
      <w:pPr>
        <w:pStyle w:val="FirstParagraph"/>
      </w:pPr>
      <w:r>
        <w:t xml:space="preserve">Analyse des Originaltexts:</w:t>
      </w:r>
    </w:p>
    <w:p>
      <w:pPr>
        <w:pStyle w:val="BodyText"/>
      </w:pPr>
      <w:r>
        <w:t xml:space="preserve">Vielen Dank für die Gelegenheit, die SEO-Situation Ihrer Webseite zu analysieren. Ich freue mich, Ihnen eine umfassende Bewertung zu präsentieren, die Ihnen helfen wird, Ihre Online-Präsenz zu optimieren und die Sichtbarkeit Ihrer Praxis in den Suchmaschinen zu erhöhen. Lassen Sie uns die einzelnen Punkte genauer betrachten:</w:t>
      </w:r>
      <w:r>
        <w:t xml:space="preserve"> </w:t>
      </w:r>
      <w:r>
        <w:t xml:space="preserve">1. **Keyword-Dichte / mögliche fehlende Keywords:**</w:t>
      </w:r>
      <w:r>
        <w:t xml:space="preserve"> </w:t>
      </w:r>
      <w:r>
        <w:t xml:space="preserve">Die Verwendung Ihrer Keywords auf der Webseite ist von großer Bedeutung, da sie den Suchmaschinen helfen, den Inhalt richtig zu indexieren und potenzielle Patienten zu erreichen. Momentan scheinen die primären Keywords wie „Kieferorthopädie Essen“ und „Zahnspangen für Kinder“ in den Blöcken nicht in ausreichendem Maße eingefügt. Es wäre vorteilhaft, einige der vorgeschlagenen Keywords strategisch innerhalb der Texte zu integrieren, um die Keyword-Dichte zu erhöhen.</w:t>
      </w:r>
      <w:r>
        <w:t xml:space="preserve"> </w:t>
      </w:r>
      <w:r>
        <w:t xml:space="preserve">Beispielsweise könnte der Begriff „Zahnspangen für Erwachsene“ sowohl in einem Abschnitt über Behandlungsmöglichkeiten als auch in FAQs über die Eignung von Zahnspangen für verschiedene Altersgruppen platziert werden. Stellen Sie sicher, dass Sie auch weniger populäre Suchbegriffe wie „Retainer nach Behandlung“ und „Vorteile von unsichtbaren Alignern“ berücksichtigen, um die Ansprache einer breiteren Zielgruppe zu gewährleisten.</w:t>
      </w:r>
      <w:r>
        <w:t xml:space="preserve"> </w:t>
      </w:r>
      <w:r>
        <w:t xml:space="preserve">2. **Tonalität und Stil in Bezug auf SEO:**</w:t>
      </w:r>
      <w:r>
        <w:t xml:space="preserve"> </w:t>
      </w:r>
      <w:r>
        <w:t xml:space="preserve">Die Schreibweise auf der Webseite wirkt professionell, warm und einladend. Das ist exzellent, da eine freundliche Tonalität Vertrauen bei potenziellen Patienten aufbaut. Um die SEO-Wirkung weiter zu verbessern, empfehlen sich kleine Anpassungen im Stil. Es wäre vorteilhaft, die Sprache an spezifischen Stellen proaktiver zu gestalten. Die Nutzung von Handlungsaufforderungen (Call-to-Action, CTA) könnte in mehreren Abschnitten klarer hervorgehoben werden, um die Interaktion zu fördern. Phrasen wie „Vereinbaren Sie jetzt Ihren Termin!“ oder „Erfahren Sie mehr über unsere kinderfreundlichen Behandlungen!“ könnten motivierender wirken und die Nutzer zum Handeln animieren.</w:t>
      </w:r>
      <w:r>
        <w:t xml:space="preserve"> </w:t>
      </w:r>
      <w:r>
        <w:t xml:space="preserve">3. **Offensichtliche inhaltliche Lücken:**</w:t>
      </w:r>
      <w:r>
        <w:t xml:space="preserve"> </w:t>
      </w:r>
      <w:r>
        <w:t xml:space="preserve">Es gibt einige Bereiche, die aus einer SEO-Perspektive optimierungsfähig sind. Beispielsweise könnten detailliertere Informationen über die verschiedenen Behandlungsarten (feste und lose Zahnspangen, unsichtbare Aligner, usw.) bereitgestellt werden. Dies könnte auch spezifische Vergleiche, Vor- und Nachteile der verschiedenen Optionen sowie häufige Fragen zu Behandlungsabläufen und Kosten enthalten.</w:t>
      </w:r>
      <w:r>
        <w:t xml:space="preserve"> </w:t>
      </w:r>
      <w:r>
        <w:t xml:space="preserve">Zusätzlich wäre es vorteilhaft, FAQs zu integrieren, in denen häufige Fragen zu Zahnspangen, Behandlungsabläufen und Kosten beantwortet werden. Dies könnte nicht nur die Sichtbarkeit durch Long-Tail-Keywords verbessern, sondern auch den Nutzern einen echten Mehrwert bieten.</w:t>
      </w:r>
      <w:r>
        <w:t xml:space="preserve"> </w:t>
      </w:r>
      <w:r>
        <w:t xml:space="preserve">Ein weiterer Aspekt wäre die Bereitstellung von Inhalten über Ratenzahlungspläne für Zahnspangen und die Einbindung von Kundenbewertungen oder Testimonials, die künftigen Patienten Vertrauen und Sicherheit bieten.</w:t>
      </w:r>
      <w:r>
        <w:t xml:space="preserve"> </w:t>
      </w:r>
      <w:r>
        <w:t xml:space="preserve">Zusammengefasst lässt sich sagen, dass Ihre Webseite auf dem richtigen Weg ist, jedoch durch gezielte Keyword-Integration, optimierten Inhalt und die Betonung von CTAs erheblich verbessert werden kann. Ich bin zuversichtlich, dass Sie mit diesen Anpassungen die Sichtbarkeit in den Suchmaschinen und die Interaktion mit potenziellen Patienten erhöhen können. Ich freue mich auf Ihre Überlegungen und darauf, Ihnen bei Ihrer Online-Präsenz weiterhelfen zu dürfen!</w:t>
      </w:r>
    </w:p>
    <w:p>
      <w:pPr>
        <w:pStyle w:val="BodyText"/>
      </w:pPr>
      <w:r>
        <w:t xml:space="preserve">Erklärung der Verbesserungen:</w:t>
      </w:r>
    </w:p>
    <w:p>
      <w:pPr>
        <w:pStyle w:val="BodyText"/>
      </w:pPr>
      <w:r>
        <w:t xml:space="preserve">1) Im neuen optimierten Text wurden mehrere wesentliche Verbesserungen vorgenommen. Zunächst wurde der Text zielgerichteter und umfassender gestaltet, indem spezifische Keywords wie „Kieferorthopädie Essen“ sowie „Zahnspangen für Kinder“ integriert wurden. Diese Begriffe wurden gewählt, um die Sichtbarkeit in den Suchmaschinen zu erhöhen und auf die spezifischen Dienstleistungen hinzuweisen, die die Praxis anbietet. Darüber hinaus wurde die Sprache flüssiger und präziser formuliert, was die Lesbarkeit und das Verständnis für die Besucher der Website optimiert. Punkte wie die Detailgenauigkeit, die Aufzählung von Behandlungsmethoden und das Engagement von Dr. Graf wurden angepasst, um einen stärkeren Fokus auf die Qualifikationen und die Patientenerfahrung zu legen. Auch die phrasiologischen Strukturen wurden verbessert, um die Professionalität des Unternehmens zu unterstreichen.</w:t>
      </w:r>
      <w:r>
        <w:t xml:space="preserve"> </w:t>
      </w:r>
      <w:r>
        <w:t xml:space="preserve">2) Aus SEO-Sicht sind diese Änderungen äußerst vorteilhaft. Die Integration von relevanten Keywords verbessert die Chance, dass die Website in den Suchergebnissen bei Google und anderen Suchmaschinen höher eingestuft wird. Dies erhöht die Sichtbarkeit der Praxis für potenzielle Patienten in der Region Essen, die aktiv nach kieferorthopädischen Dienstleistungen suchen. Die klarere Struktur und ein ansprechender Schreibstil fördern zudem eine höhere Verweildauer auf der Website, was ein positives Signal an Suchmaschinen gibt, dass die Inhalte qualitativ hochwertig und relevant sind. Weiterhin wird durch die Betonung der individuellen Betreuung und der Qualifikationen der Fachkräfte das Vertrauen der Besucher gestärkt, was wiederum zu einer höheren Conversion-Rate führen kann.</w:t>
      </w:r>
      <w:r>
        <w:t xml:space="preserve"> </w:t>
      </w:r>
      <w:r>
        <w:t xml:space="preserve">Insgesamt ist es davon auszugehen, dass durch diese Optimierungen die Userzahlen erheblich steigen werden. Das verbessert nicht nur die Reichweite der Praxis, sondern positioniert RÜ Zahnspange als eine vertrauenswürdige Anlaufstelle für kieferorthopädische Behandlungen in der Region. Langfristig kann dies zu einer Steigerung der Patientenanfragen und folglich zu einer höheren Kundenbindung führen. Die Fokussierung auf eine einzigartige Patientenbetreuung sowie die klare Kommunikation der Expertise fördern die Markenbindung und können in einer wettbewerbsintensiven Branche entscheidende Wettbewerbsvorteile schaffen. Daher sind die vorgenommenen Änderungen nicht nur eine technische Anpassung, sondern eine strategische Verbesserung, die die Sichtbarkeit und Attraktivität der Praxis signifikant erhöh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O Zusammenfassung</dc:title>
  <dc:creator/>
  <dc:language>de</dc:language>
  <cp:keywords/>
  <dcterms:created xsi:type="dcterms:W3CDTF">2025-04-05T15:27:05Z</dcterms:created>
  <dcterms:modified xsi:type="dcterms:W3CDTF">2025-04-05T15:27:05Z</dcterms:modified>
</cp:coreProperties>
</file>

<file path=docProps/custom.xml><?xml version="1.0" encoding="utf-8"?>
<Properties xmlns="http://schemas.openxmlformats.org/officeDocument/2006/custom-properties" xmlns:vt="http://schemas.openxmlformats.org/officeDocument/2006/docPropsVTypes"/>
</file>